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59BC29" w14:textId="14D864B5" w:rsidR="00E13822" w:rsidRPr="00FC043A" w:rsidRDefault="007279A4" w:rsidP="00E13822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FC043A">
        <w:rPr>
          <w:rFonts w:ascii="Times New Roman" w:hAnsi="Times New Roman" w:cs="Times New Roman"/>
          <w:b/>
          <w:sz w:val="48"/>
          <w:szCs w:val="48"/>
        </w:rPr>
        <w:t xml:space="preserve">Individual </w:t>
      </w:r>
      <w:r w:rsidR="00E13822" w:rsidRPr="00FC043A">
        <w:rPr>
          <w:rFonts w:ascii="Times New Roman" w:hAnsi="Times New Roman" w:cs="Times New Roman"/>
          <w:b/>
          <w:sz w:val="48"/>
          <w:szCs w:val="48"/>
        </w:rPr>
        <w:t>Peer Evaluation Form</w:t>
      </w:r>
    </w:p>
    <w:p w14:paraId="1594480A" w14:textId="77777777" w:rsidR="00E13822" w:rsidRPr="00FC043A" w:rsidRDefault="00E13822" w:rsidP="00E13822">
      <w:pPr>
        <w:rPr>
          <w:rFonts w:ascii="Times New Roman" w:hAnsi="Times New Roman" w:cs="Times New Roman"/>
        </w:rPr>
      </w:pPr>
    </w:p>
    <w:p w14:paraId="749C649F" w14:textId="5539246F" w:rsidR="00E13822" w:rsidRPr="00FC043A" w:rsidRDefault="00FC043A" w:rsidP="00E1382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ame</w:t>
      </w:r>
      <w:r w:rsidR="00AD7DD2" w:rsidRPr="00FC043A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  <w:b/>
          <w:bCs/>
        </w:rPr>
        <w:t xml:space="preserve"> </w:t>
      </w:r>
      <w:r w:rsidR="009B6C10">
        <w:rPr>
          <w:rFonts w:ascii="Times New Roman" w:hAnsi="Times New Roman" w:cs="Times New Roman"/>
          <w:b/>
          <w:bCs/>
        </w:rPr>
        <w:t>Rajkumar</w:t>
      </w:r>
      <w:r w:rsidR="00BB0F57">
        <w:rPr>
          <w:rFonts w:ascii="Times New Roman" w:hAnsi="Times New Roman" w:cs="Times New Roman"/>
          <w:b/>
          <w:bCs/>
        </w:rPr>
        <w:t xml:space="preserve"> </w:t>
      </w:r>
    </w:p>
    <w:p w14:paraId="2ECD226C" w14:textId="77777777" w:rsidR="00E13822" w:rsidRPr="00FC043A" w:rsidRDefault="00E13822" w:rsidP="00E13822">
      <w:pPr>
        <w:rPr>
          <w:rFonts w:ascii="Times New Roman" w:hAnsi="Times New Roman" w:cs="Times New Roman"/>
        </w:rPr>
      </w:pPr>
    </w:p>
    <w:p w14:paraId="0EAE4A0D" w14:textId="45E8252E" w:rsidR="00E13822" w:rsidRPr="00FC043A" w:rsidRDefault="00E13822" w:rsidP="00E13822">
      <w:pPr>
        <w:rPr>
          <w:rFonts w:ascii="Times New Roman" w:hAnsi="Times New Roman" w:cs="Times New Roman"/>
        </w:rPr>
      </w:pPr>
      <w:r w:rsidRPr="00FC043A">
        <w:rPr>
          <w:rFonts w:ascii="Times New Roman" w:hAnsi="Times New Roman" w:cs="Times New Roman"/>
        </w:rPr>
        <w:t xml:space="preserve">Write the name of </w:t>
      </w:r>
      <w:r w:rsidR="007279A4" w:rsidRPr="00FC043A">
        <w:rPr>
          <w:rFonts w:ascii="Times New Roman" w:hAnsi="Times New Roman" w:cs="Times New Roman"/>
        </w:rPr>
        <w:t>your classmate you are preparing this review for</w:t>
      </w:r>
      <w:r w:rsidRPr="00FC043A">
        <w:rPr>
          <w:rFonts w:ascii="Times New Roman" w:hAnsi="Times New Roman" w:cs="Times New Roman"/>
        </w:rPr>
        <w:t xml:space="preserve"> in </w:t>
      </w:r>
      <w:r w:rsidR="007279A4" w:rsidRPr="00FC043A">
        <w:rPr>
          <w:rFonts w:ascii="Times New Roman" w:hAnsi="Times New Roman" w:cs="Times New Roman"/>
        </w:rPr>
        <w:t xml:space="preserve">the designated </w:t>
      </w:r>
      <w:r w:rsidRPr="00FC043A">
        <w:rPr>
          <w:rFonts w:ascii="Times New Roman" w:hAnsi="Times New Roman" w:cs="Times New Roman"/>
        </w:rPr>
        <w:t xml:space="preserve">column. </w:t>
      </w:r>
      <w:r w:rsidR="007279A4" w:rsidRPr="00FC043A">
        <w:rPr>
          <w:rFonts w:ascii="Times New Roman" w:hAnsi="Times New Roman" w:cs="Times New Roman"/>
        </w:rPr>
        <w:t xml:space="preserve">Using </w:t>
      </w:r>
      <w:r w:rsidRPr="00FC043A">
        <w:rPr>
          <w:rFonts w:ascii="Times New Roman" w:hAnsi="Times New Roman" w:cs="Times New Roman"/>
        </w:rPr>
        <w:t>a scale of 1-4 (1=strongly disagree; 2=disagree; 3=agree; 4=strongly agree)</w:t>
      </w:r>
      <w:r w:rsidR="007279A4" w:rsidRPr="00FC043A">
        <w:rPr>
          <w:rFonts w:ascii="Times New Roman" w:hAnsi="Times New Roman" w:cs="Times New Roman"/>
        </w:rPr>
        <w:t xml:space="preserve"> answer each question</w:t>
      </w:r>
      <w:r w:rsidRPr="00FC043A">
        <w:rPr>
          <w:rFonts w:ascii="Times New Roman" w:hAnsi="Times New Roman" w:cs="Times New Roman"/>
        </w:rPr>
        <w:t>.</w:t>
      </w:r>
      <w:r w:rsidR="007279A4" w:rsidRPr="00FC043A">
        <w:rPr>
          <w:rFonts w:ascii="Times New Roman" w:hAnsi="Times New Roman" w:cs="Times New Roman"/>
        </w:rPr>
        <w:t xml:space="preserve">  If you </w:t>
      </w:r>
      <w:proofErr w:type="gramStart"/>
      <w:r w:rsidR="007279A4" w:rsidRPr="00FC043A">
        <w:rPr>
          <w:rFonts w:ascii="Times New Roman" w:hAnsi="Times New Roman" w:cs="Times New Roman"/>
        </w:rPr>
        <w:t>aren’t</w:t>
      </w:r>
      <w:proofErr w:type="gramEnd"/>
      <w:r w:rsidR="007279A4" w:rsidRPr="00FC043A">
        <w:rPr>
          <w:rFonts w:ascii="Times New Roman" w:hAnsi="Times New Roman" w:cs="Times New Roman"/>
        </w:rPr>
        <w:t xml:space="preserve"> able to answer the question based on what is posted in the discussion board, reach out to your classmate for more information via the discussion board.</w:t>
      </w:r>
      <w:r w:rsidRPr="00FC043A">
        <w:rPr>
          <w:rFonts w:ascii="Times New Roman" w:hAnsi="Times New Roman" w:cs="Times New Roman"/>
        </w:rPr>
        <w:t xml:space="preserve"> Total the numbers in each column.</w:t>
      </w:r>
      <w:r w:rsidR="00AD7DD2" w:rsidRPr="00FC043A">
        <w:rPr>
          <w:rFonts w:ascii="Times New Roman" w:hAnsi="Times New Roman" w:cs="Times New Roman"/>
        </w:rPr>
        <w:t xml:space="preserve">  </w:t>
      </w:r>
      <w:r w:rsidR="00AD7DD2" w:rsidRPr="00FC043A">
        <w:rPr>
          <w:rFonts w:ascii="Times New Roman" w:hAnsi="Times New Roman" w:cs="Times New Roman"/>
          <w:b/>
        </w:rPr>
        <w:t>Make sure to answer the questions on the 2</w:t>
      </w:r>
      <w:r w:rsidR="00AD7DD2" w:rsidRPr="00FC043A">
        <w:rPr>
          <w:rFonts w:ascii="Times New Roman" w:hAnsi="Times New Roman" w:cs="Times New Roman"/>
          <w:b/>
          <w:vertAlign w:val="superscript"/>
        </w:rPr>
        <w:t>nd</w:t>
      </w:r>
      <w:r w:rsidR="00AD7DD2" w:rsidRPr="00FC043A">
        <w:rPr>
          <w:rFonts w:ascii="Times New Roman" w:hAnsi="Times New Roman" w:cs="Times New Roman"/>
          <w:b/>
        </w:rPr>
        <w:t xml:space="preserve"> page.</w:t>
      </w:r>
    </w:p>
    <w:p w14:paraId="4F5B8CC5" w14:textId="77777777" w:rsidR="00E13822" w:rsidRPr="00FC043A" w:rsidRDefault="00E13822" w:rsidP="00E13822">
      <w:pPr>
        <w:rPr>
          <w:rFonts w:ascii="Times New Roman" w:hAnsi="Times New Roman" w:cs="Times New Roman"/>
        </w:rPr>
      </w:pPr>
    </w:p>
    <w:tbl>
      <w:tblPr>
        <w:tblStyle w:val="TableGrid"/>
        <w:tblW w:w="8234" w:type="dxa"/>
        <w:tblLook w:val="00A0" w:firstRow="1" w:lastRow="0" w:firstColumn="1" w:lastColumn="0" w:noHBand="0" w:noVBand="0"/>
      </w:tblPr>
      <w:tblGrid>
        <w:gridCol w:w="5894"/>
        <w:gridCol w:w="2340"/>
      </w:tblGrid>
      <w:tr w:rsidR="007279A4" w:rsidRPr="00FC043A" w14:paraId="2D7ED694" w14:textId="77777777" w:rsidTr="007279A4">
        <w:tc>
          <w:tcPr>
            <w:tcW w:w="5894" w:type="dxa"/>
          </w:tcPr>
          <w:p w14:paraId="06343650" w14:textId="77777777" w:rsidR="007279A4" w:rsidRPr="00FC043A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C043A">
              <w:rPr>
                <w:rFonts w:ascii="Times New Roman" w:hAnsi="Times New Roman" w:cs="Times New Roman"/>
                <w:b/>
                <w:bCs/>
              </w:rPr>
              <w:t>Evaluation Criteria</w:t>
            </w:r>
          </w:p>
        </w:tc>
        <w:tc>
          <w:tcPr>
            <w:tcW w:w="2340" w:type="dxa"/>
          </w:tcPr>
          <w:p w14:paraId="1C145F40" w14:textId="40194E38" w:rsidR="007279A4" w:rsidRPr="00FC043A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C043A">
              <w:rPr>
                <w:rFonts w:ascii="Times New Roman" w:hAnsi="Times New Roman" w:cs="Times New Roman"/>
                <w:b/>
                <w:bCs/>
              </w:rPr>
              <w:t>Peer Name:</w:t>
            </w:r>
          </w:p>
          <w:p w14:paraId="5496D8F7" w14:textId="587E4AAA" w:rsidR="007279A4" w:rsidRPr="00FC043A" w:rsidRDefault="00D278BC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bdul Basit</w:t>
            </w:r>
          </w:p>
          <w:p w14:paraId="3A0E56D8" w14:textId="77777777" w:rsidR="007279A4" w:rsidRPr="00FC043A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7279A4" w:rsidRPr="00FC043A" w14:paraId="03975CFD" w14:textId="77777777" w:rsidTr="007279A4">
        <w:tc>
          <w:tcPr>
            <w:tcW w:w="5894" w:type="dxa"/>
          </w:tcPr>
          <w:p w14:paraId="75FAC620" w14:textId="40781EC2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721F">
              <w:rPr>
                <w:rFonts w:ascii="Times New Roman" w:hAnsi="Times New Roman" w:cs="Times New Roman"/>
                <w:b/>
                <w:bCs/>
              </w:rPr>
              <w:t>Has plan in place to complete course project.</w:t>
            </w:r>
          </w:p>
          <w:p w14:paraId="308FBC14" w14:textId="77777777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40" w:type="dxa"/>
          </w:tcPr>
          <w:p w14:paraId="152F07E3" w14:textId="2919EA47" w:rsidR="007279A4" w:rsidRPr="00FC043A" w:rsidRDefault="00FC043A" w:rsidP="00FC04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7279A4" w:rsidRPr="00FC043A" w14:paraId="4814795D" w14:textId="77777777" w:rsidTr="007279A4">
        <w:tc>
          <w:tcPr>
            <w:tcW w:w="5894" w:type="dxa"/>
          </w:tcPr>
          <w:p w14:paraId="60D6F53A" w14:textId="05E0FD3F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721F">
              <w:rPr>
                <w:rFonts w:ascii="Times New Roman" w:hAnsi="Times New Roman" w:cs="Times New Roman"/>
                <w:b/>
                <w:bCs/>
              </w:rPr>
              <w:t>Has found datasets/data sources to support project idea.</w:t>
            </w:r>
          </w:p>
          <w:p w14:paraId="318AAF6D" w14:textId="77777777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40" w:type="dxa"/>
          </w:tcPr>
          <w:p w14:paraId="3078BE04" w14:textId="623D7537" w:rsidR="007279A4" w:rsidRPr="00FC043A" w:rsidRDefault="00FC043A" w:rsidP="00FC04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7279A4" w:rsidRPr="00FC043A" w14:paraId="479879EA" w14:textId="77777777" w:rsidTr="007279A4">
        <w:tc>
          <w:tcPr>
            <w:tcW w:w="5894" w:type="dxa"/>
          </w:tcPr>
          <w:p w14:paraId="5480CB36" w14:textId="1BBFCDE6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721F">
              <w:rPr>
                <w:rFonts w:ascii="Times New Roman" w:hAnsi="Times New Roman" w:cs="Times New Roman"/>
                <w:b/>
                <w:bCs/>
              </w:rPr>
              <w:t>Has solidified project idea.</w:t>
            </w:r>
          </w:p>
          <w:p w14:paraId="6C00BC11" w14:textId="77777777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40" w:type="dxa"/>
          </w:tcPr>
          <w:p w14:paraId="733BD621" w14:textId="6AC6AD7F" w:rsidR="007279A4" w:rsidRPr="00FC043A" w:rsidRDefault="00FC043A" w:rsidP="00FC04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7279A4" w:rsidRPr="00FC043A" w14:paraId="4B7AC439" w14:textId="77777777" w:rsidTr="007279A4">
        <w:tc>
          <w:tcPr>
            <w:tcW w:w="5894" w:type="dxa"/>
          </w:tcPr>
          <w:p w14:paraId="3F89D32F" w14:textId="26209D68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721F">
              <w:rPr>
                <w:rFonts w:ascii="Times New Roman" w:hAnsi="Times New Roman" w:cs="Times New Roman"/>
                <w:b/>
                <w:bCs/>
              </w:rPr>
              <w:t>Has identified resources for project.</w:t>
            </w:r>
          </w:p>
          <w:p w14:paraId="25778F5D" w14:textId="77777777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40" w:type="dxa"/>
          </w:tcPr>
          <w:p w14:paraId="76C39BBA" w14:textId="62FADE44" w:rsidR="007279A4" w:rsidRPr="00FC043A" w:rsidRDefault="00FC043A" w:rsidP="00FC04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7279A4" w:rsidRPr="00FC043A" w14:paraId="2E6BDA6F" w14:textId="77777777" w:rsidTr="007279A4">
        <w:tc>
          <w:tcPr>
            <w:tcW w:w="5894" w:type="dxa"/>
          </w:tcPr>
          <w:p w14:paraId="3FC6A968" w14:textId="205774D8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721F">
              <w:rPr>
                <w:rFonts w:ascii="Times New Roman" w:hAnsi="Times New Roman" w:cs="Times New Roman"/>
                <w:b/>
                <w:bCs/>
              </w:rPr>
              <w:t>Topic is related to data science and demonstrates topics learned to date through program.</w:t>
            </w:r>
          </w:p>
          <w:p w14:paraId="435DC76F" w14:textId="77777777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40" w:type="dxa"/>
          </w:tcPr>
          <w:p w14:paraId="7FB8C031" w14:textId="4D2DBDBB" w:rsidR="007279A4" w:rsidRPr="00FC043A" w:rsidRDefault="00FC043A" w:rsidP="00FC04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7279A4" w:rsidRPr="00FC043A" w14:paraId="63B5B0ED" w14:textId="77777777" w:rsidTr="007279A4">
        <w:tc>
          <w:tcPr>
            <w:tcW w:w="5894" w:type="dxa"/>
          </w:tcPr>
          <w:p w14:paraId="7AA79AAE" w14:textId="41D00FCE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721F">
              <w:rPr>
                <w:rFonts w:ascii="Times New Roman" w:hAnsi="Times New Roman" w:cs="Times New Roman"/>
                <w:b/>
                <w:bCs/>
              </w:rPr>
              <w:t>Risks and potential issues have been identified.</w:t>
            </w:r>
          </w:p>
          <w:p w14:paraId="0AE5F48F" w14:textId="77777777" w:rsidR="007279A4" w:rsidRPr="0005721F" w:rsidRDefault="007279A4" w:rsidP="00FC043A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340" w:type="dxa"/>
          </w:tcPr>
          <w:p w14:paraId="32E3C26E" w14:textId="5C5CE31C" w:rsidR="007279A4" w:rsidRPr="00FC043A" w:rsidRDefault="0005721F" w:rsidP="00FC04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7279A4" w:rsidRPr="00FC043A" w14:paraId="36E1EE7D" w14:textId="77777777" w:rsidTr="007279A4">
        <w:tc>
          <w:tcPr>
            <w:tcW w:w="5894" w:type="dxa"/>
          </w:tcPr>
          <w:p w14:paraId="4C5152A8" w14:textId="77777777" w:rsidR="007279A4" w:rsidRPr="00FC043A" w:rsidRDefault="007279A4" w:rsidP="00FC043A">
            <w:pPr>
              <w:jc w:val="center"/>
              <w:rPr>
                <w:rFonts w:ascii="Times New Roman" w:hAnsi="Times New Roman" w:cs="Times New Roman"/>
              </w:rPr>
            </w:pPr>
            <w:r w:rsidRPr="00FC043A">
              <w:rPr>
                <w:rFonts w:ascii="Times New Roman" w:hAnsi="Times New Roman" w:cs="Times New Roman"/>
              </w:rPr>
              <w:t>TOTALS</w:t>
            </w:r>
          </w:p>
        </w:tc>
        <w:tc>
          <w:tcPr>
            <w:tcW w:w="2340" w:type="dxa"/>
          </w:tcPr>
          <w:p w14:paraId="66DCD9B6" w14:textId="72152783" w:rsidR="007279A4" w:rsidRPr="00FC043A" w:rsidRDefault="0005721F" w:rsidP="00FC043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  <w:p w14:paraId="4198FD6C" w14:textId="77777777" w:rsidR="007279A4" w:rsidRPr="00FC043A" w:rsidRDefault="007279A4" w:rsidP="00FC043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4871033" w14:textId="77777777" w:rsidR="00E13822" w:rsidRPr="00FC043A" w:rsidRDefault="00E13822" w:rsidP="00E13822">
      <w:pPr>
        <w:rPr>
          <w:rFonts w:ascii="Times New Roman" w:hAnsi="Times New Roman" w:cs="Times New Roman"/>
        </w:rPr>
      </w:pPr>
    </w:p>
    <w:p w14:paraId="1C851F64" w14:textId="37F90996" w:rsidR="00E13822" w:rsidRPr="00FC043A" w:rsidRDefault="00E13822" w:rsidP="00E13822">
      <w:pPr>
        <w:rPr>
          <w:rFonts w:ascii="Times New Roman" w:hAnsi="Times New Roman" w:cs="Times New Roman"/>
        </w:rPr>
      </w:pPr>
      <w:r w:rsidRPr="00FC043A">
        <w:rPr>
          <w:rFonts w:ascii="Times New Roman" w:hAnsi="Times New Roman" w:cs="Times New Roman"/>
        </w:rPr>
        <w:t>Feedback</w:t>
      </w:r>
      <w:r w:rsidR="002D17B9" w:rsidRPr="00FC043A">
        <w:rPr>
          <w:rFonts w:ascii="Times New Roman" w:hAnsi="Times New Roman" w:cs="Times New Roman"/>
        </w:rPr>
        <w:t xml:space="preserve"> on </w:t>
      </w:r>
      <w:r w:rsidR="007279A4" w:rsidRPr="00FC043A">
        <w:rPr>
          <w:rFonts w:ascii="Times New Roman" w:hAnsi="Times New Roman" w:cs="Times New Roman"/>
        </w:rPr>
        <w:t>Individual’s project topic:</w:t>
      </w:r>
    </w:p>
    <w:p w14:paraId="3A11EEE9" w14:textId="77777777" w:rsidR="00E13822" w:rsidRPr="00FC043A" w:rsidRDefault="00E13822" w:rsidP="00E13822">
      <w:pPr>
        <w:rPr>
          <w:rFonts w:ascii="Times New Roman" w:hAnsi="Times New Roman" w:cs="Times New Roman"/>
        </w:rPr>
      </w:pPr>
    </w:p>
    <w:p w14:paraId="5D07213B" w14:textId="7D1A2217" w:rsidR="002D17B9" w:rsidRPr="00B96A84" w:rsidRDefault="007279A4" w:rsidP="00FC05E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bCs/>
        </w:rPr>
      </w:pPr>
      <w:r w:rsidRPr="00B96A84">
        <w:rPr>
          <w:rFonts w:ascii="Times New Roman" w:hAnsi="Times New Roman" w:cs="Times New Roman"/>
          <w:b/>
          <w:bCs/>
        </w:rPr>
        <w:t>How clear is the classmates project topic?  What questions does their topic make you consider?</w:t>
      </w:r>
    </w:p>
    <w:p w14:paraId="6E9AC789" w14:textId="24D32045" w:rsidR="00E8128C" w:rsidRDefault="009B6C10" w:rsidP="00E8128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You project is very straight forward and the logic your going to implement would like to seek help on my project. </w:t>
      </w:r>
    </w:p>
    <w:p w14:paraId="0ED30925" w14:textId="31F6161A" w:rsidR="00B96A84" w:rsidRPr="00FC043A" w:rsidRDefault="009B6C10" w:rsidP="00E8128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would like to understand the predictive model your implementing. </w:t>
      </w:r>
    </w:p>
    <w:p w14:paraId="7592C44C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1A819F15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79C0ABB0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6F876E94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39AA167B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4D2D4A1E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5D814E24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449FB4D6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3DE955F3" w14:textId="65FE44CC" w:rsidR="002D17B9" w:rsidRPr="00B96A84" w:rsidRDefault="007279A4" w:rsidP="00FC05E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bCs/>
        </w:rPr>
      </w:pPr>
      <w:r w:rsidRPr="00B96A84">
        <w:rPr>
          <w:rFonts w:ascii="Times New Roman" w:hAnsi="Times New Roman" w:cs="Times New Roman"/>
          <w:b/>
          <w:bCs/>
        </w:rPr>
        <w:t>What risks or issues should your classmate consider while working on their project?</w:t>
      </w:r>
    </w:p>
    <w:p w14:paraId="3B932DCF" w14:textId="3A51E288" w:rsidR="002D17B9" w:rsidRPr="00E8128C" w:rsidRDefault="009B6C10" w:rsidP="00E8128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 issue</w:t>
      </w:r>
    </w:p>
    <w:p w14:paraId="18513292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7E0DD2BE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735ABCB4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7B0644FD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3A91AB00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0159FA0B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73DA1FB5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11FF46F0" w14:textId="77777777" w:rsidR="002D17B9" w:rsidRPr="00FC043A" w:rsidRDefault="002D17B9" w:rsidP="00FC05E6">
      <w:pPr>
        <w:rPr>
          <w:rFonts w:ascii="Times New Roman" w:hAnsi="Times New Roman" w:cs="Times New Roman"/>
        </w:rPr>
      </w:pPr>
    </w:p>
    <w:p w14:paraId="09511EA9" w14:textId="475751C0" w:rsidR="00FC05E6" w:rsidRPr="00B96A84" w:rsidRDefault="007279A4" w:rsidP="00FC05E6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  <w:b/>
          <w:bCs/>
        </w:rPr>
      </w:pPr>
      <w:r w:rsidRPr="00B96A84">
        <w:rPr>
          <w:rFonts w:ascii="Times New Roman" w:hAnsi="Times New Roman" w:cs="Times New Roman"/>
          <w:b/>
          <w:bCs/>
        </w:rPr>
        <w:t>Additional suggestions/comments that might be beneficial to your peer?</w:t>
      </w:r>
    </w:p>
    <w:p w14:paraId="348D839B" w14:textId="77777777" w:rsidR="00FC05E6" w:rsidRPr="00FC043A" w:rsidRDefault="00FC05E6" w:rsidP="00FC05E6">
      <w:pPr>
        <w:rPr>
          <w:rFonts w:ascii="Times New Roman" w:hAnsi="Times New Roman" w:cs="Times New Roman"/>
        </w:rPr>
      </w:pPr>
    </w:p>
    <w:p w14:paraId="33FE9725" w14:textId="77777777" w:rsidR="00FC05E6" w:rsidRPr="00FC043A" w:rsidRDefault="00FC05E6" w:rsidP="00FC05E6">
      <w:pPr>
        <w:rPr>
          <w:rFonts w:ascii="Times New Roman" w:hAnsi="Times New Roman" w:cs="Times New Roman"/>
        </w:rPr>
      </w:pPr>
    </w:p>
    <w:p w14:paraId="48F92502" w14:textId="77777777" w:rsidR="00FC05E6" w:rsidRPr="00FC043A" w:rsidRDefault="00FC05E6" w:rsidP="00FC05E6">
      <w:pPr>
        <w:rPr>
          <w:rFonts w:ascii="Times New Roman" w:hAnsi="Times New Roman" w:cs="Times New Roman"/>
        </w:rPr>
      </w:pPr>
    </w:p>
    <w:p w14:paraId="190D8AE8" w14:textId="77777777" w:rsidR="00FC05E6" w:rsidRPr="00FC043A" w:rsidRDefault="00FC05E6" w:rsidP="00FC05E6">
      <w:pPr>
        <w:rPr>
          <w:rFonts w:ascii="Times New Roman" w:hAnsi="Times New Roman" w:cs="Times New Roman"/>
        </w:rPr>
      </w:pPr>
    </w:p>
    <w:p w14:paraId="37969D34" w14:textId="77777777" w:rsidR="00FC05E6" w:rsidRPr="00FC043A" w:rsidRDefault="00FC05E6" w:rsidP="00FC05E6">
      <w:pPr>
        <w:rPr>
          <w:rFonts w:ascii="Times New Roman" w:hAnsi="Times New Roman" w:cs="Times New Roman"/>
        </w:rPr>
      </w:pPr>
    </w:p>
    <w:p w14:paraId="2819B334" w14:textId="77777777" w:rsidR="00FC05E6" w:rsidRPr="00FC043A" w:rsidRDefault="00FC05E6" w:rsidP="00FC05E6">
      <w:pPr>
        <w:rPr>
          <w:rFonts w:ascii="Times New Roman" w:hAnsi="Times New Roman" w:cs="Times New Roman"/>
        </w:rPr>
      </w:pPr>
    </w:p>
    <w:p w14:paraId="7CFC8729" w14:textId="77777777" w:rsidR="00FC05E6" w:rsidRPr="00FC043A" w:rsidRDefault="00FC05E6" w:rsidP="00FC05E6">
      <w:pPr>
        <w:jc w:val="right"/>
        <w:rPr>
          <w:rFonts w:ascii="Times New Roman" w:hAnsi="Times New Roman" w:cs="Times New Roman"/>
        </w:rPr>
      </w:pPr>
    </w:p>
    <w:p w14:paraId="7EDA35B7" w14:textId="77777777" w:rsidR="00FC05E6" w:rsidRPr="00FC043A" w:rsidRDefault="00FC05E6" w:rsidP="00FC05E6">
      <w:pPr>
        <w:jc w:val="right"/>
        <w:rPr>
          <w:rFonts w:ascii="Times New Roman" w:hAnsi="Times New Roman" w:cs="Times New Roman"/>
        </w:rPr>
      </w:pPr>
    </w:p>
    <w:p w14:paraId="144B9735" w14:textId="77777777" w:rsidR="00FC05E6" w:rsidRPr="00FC043A" w:rsidRDefault="00FC05E6" w:rsidP="00FC05E6">
      <w:pPr>
        <w:jc w:val="right"/>
        <w:rPr>
          <w:rFonts w:ascii="Times New Roman" w:hAnsi="Times New Roman" w:cs="Times New Roman"/>
        </w:rPr>
      </w:pPr>
    </w:p>
    <w:p w14:paraId="32F48B1F" w14:textId="77777777" w:rsidR="00FC05E6" w:rsidRPr="00FC043A" w:rsidRDefault="00FC05E6" w:rsidP="00FC05E6">
      <w:pPr>
        <w:jc w:val="right"/>
        <w:rPr>
          <w:rFonts w:ascii="Times New Roman" w:hAnsi="Times New Roman" w:cs="Times New Roman"/>
        </w:rPr>
      </w:pPr>
    </w:p>
    <w:sectPr w:rsidR="00FC05E6" w:rsidRPr="00FC043A" w:rsidSect="00E13822">
      <w:pgSz w:w="15840" w:h="122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1441B"/>
    <w:multiLevelType w:val="hybridMultilevel"/>
    <w:tmpl w:val="90E8C234"/>
    <w:lvl w:ilvl="0" w:tplc="3CB201C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C67A49"/>
    <w:multiLevelType w:val="hybridMultilevel"/>
    <w:tmpl w:val="01B277DA"/>
    <w:lvl w:ilvl="0" w:tplc="8D62864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10D2B"/>
    <w:multiLevelType w:val="hybridMultilevel"/>
    <w:tmpl w:val="65E2292E"/>
    <w:lvl w:ilvl="0" w:tplc="4A225FF2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790E17"/>
    <w:multiLevelType w:val="hybridMultilevel"/>
    <w:tmpl w:val="28A2413C"/>
    <w:lvl w:ilvl="0" w:tplc="A1B8AB96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tTQwNzcwNzM2NjFV0lEKTi0uzszPAykwrAUAT+CbjiwAAAA="/>
  </w:docVars>
  <w:rsids>
    <w:rsidRoot w:val="00E13822"/>
    <w:rsid w:val="000316B5"/>
    <w:rsid w:val="0005721F"/>
    <w:rsid w:val="00111851"/>
    <w:rsid w:val="00245249"/>
    <w:rsid w:val="002D17B9"/>
    <w:rsid w:val="003827D5"/>
    <w:rsid w:val="005760A4"/>
    <w:rsid w:val="007279A4"/>
    <w:rsid w:val="009B6C10"/>
    <w:rsid w:val="00AD7DD2"/>
    <w:rsid w:val="00B96A84"/>
    <w:rsid w:val="00BA2B6E"/>
    <w:rsid w:val="00BB0F57"/>
    <w:rsid w:val="00D278BC"/>
    <w:rsid w:val="00E13822"/>
    <w:rsid w:val="00E8128C"/>
    <w:rsid w:val="00FC043A"/>
    <w:rsid w:val="00FC0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92E7112"/>
  <w15:docId w15:val="{F503E054-F497-BE45-B8B1-3DB521C1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2853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2D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9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1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norman</dc:creator>
  <cp:lastModifiedBy>subhajraj@outlook.com</cp:lastModifiedBy>
  <cp:revision>3</cp:revision>
  <dcterms:created xsi:type="dcterms:W3CDTF">2021-03-01T02:12:00Z</dcterms:created>
  <dcterms:modified xsi:type="dcterms:W3CDTF">2021-07-16T04:25:00Z</dcterms:modified>
</cp:coreProperties>
</file>